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5C3F23BD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CC59C9">
        <w:rPr>
          <w:b/>
          <w:bCs/>
          <w:sz w:val="32"/>
          <w:szCs w:val="32"/>
        </w:rPr>
        <w:t>Delaware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AB1B9C" w14:textId="77777777" w:rsidR="00A10F33" w:rsidRDefault="00A10F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79F4534" w:rsidR="00CB37D9" w:rsidRPr="00A10F33" w:rsidRDefault="00CB37D9" w:rsidP="00A10F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6032FA" w14:textId="77777777" w:rsidR="00A10F33" w:rsidRDefault="00A10F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B28779" w14:textId="77777777" w:rsidR="00A10F33" w:rsidRDefault="00A10F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682A90B" w:rsidR="00AD6FC0" w:rsidRPr="00A10F33" w:rsidRDefault="00AD6FC0" w:rsidP="00A10F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CEE2D" w14:textId="77777777" w:rsidR="00A10F33" w:rsidRDefault="00A10F3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0F33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C59C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4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